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contexto de este trabajo es el concepto de arquitectura de referencia SOA 2.0 del FNA, y para qué sirve.</w:t>
      </w:r>
    </w:p>
    <w:p>
      <w:pPr>
        <w:pStyle w:val="Textoindependiente"/>
      </w:pPr>
      <w:r>
        <w:t xml:space="preserve">La arquitectura de referencia del FNA (ARF, en adelante)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1Z</dcterms:created>
  <dcterms:modified xsi:type="dcterms:W3CDTF">2023-07-29T2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